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53E2AD" w14:textId="24F068D0" w:rsidR="00D05B3E" w:rsidRPr="00D05B3E" w:rsidRDefault="00D05B3E" w:rsidP="00D05B3E">
      <w:pPr>
        <w:jc w:val="center"/>
        <w:rPr>
          <w:b/>
          <w:bCs/>
          <w:sz w:val="32"/>
          <w:szCs w:val="32"/>
        </w:rPr>
      </w:pPr>
      <w:r w:rsidRPr="00D05B3E">
        <w:rPr>
          <w:rFonts w:hint="eastAsia"/>
          <w:b/>
          <w:bCs/>
          <w:sz w:val="32"/>
          <w:szCs w:val="32"/>
        </w:rPr>
        <w:t>Ethical and Professional Responsibilities Worksheet</w:t>
      </w:r>
    </w:p>
    <w:p w14:paraId="20CFB62F" w14:textId="0A540516" w:rsidR="00D05B3E" w:rsidRDefault="00D05B3E">
      <w:r>
        <w:rPr>
          <w:rFonts w:hint="eastAsia"/>
        </w:rPr>
        <w:t>Project Name:</w:t>
      </w:r>
    </w:p>
    <w:p w14:paraId="633B9438" w14:textId="26389ADF" w:rsidR="00D05B3E" w:rsidRDefault="00D05B3E">
      <w:r>
        <w:rPr>
          <w:rFonts w:hint="eastAsia"/>
        </w:rPr>
        <w:t>Student Name:</w:t>
      </w:r>
    </w:p>
    <w:p w14:paraId="126BF8A1" w14:textId="730D3430" w:rsidR="00D05B3E" w:rsidRDefault="00D05B3E">
      <w:r>
        <w:rPr>
          <w:rFonts w:hint="eastAsia"/>
        </w:rPr>
        <w:t>Date:</w:t>
      </w:r>
    </w:p>
    <w:p w14:paraId="01110FDD" w14:textId="6C56246E" w:rsidR="0030322B" w:rsidRPr="0030322B" w:rsidRDefault="00D05B3E" w:rsidP="0030322B">
      <w:r>
        <w:rPr>
          <w:rFonts w:hint="eastAsia"/>
        </w:rPr>
        <w:t xml:space="preserve">Instructions: Complete the following table. Replace RCSID </w:t>
      </w:r>
      <w:r>
        <w:t>with your RCS ID in the file name</w:t>
      </w:r>
      <w:r>
        <w:rPr>
          <w:rFonts w:hint="eastAsia"/>
        </w:rPr>
        <w:t xml:space="preserve"> and save the file. </w:t>
      </w:r>
      <w:r w:rsidR="0030322B">
        <w:t>Commit</w:t>
      </w:r>
      <w:r>
        <w:rPr>
          <w:rFonts w:hint="eastAsia"/>
        </w:rPr>
        <w:t xml:space="preserve"> the file to the </w:t>
      </w:r>
      <w:r w:rsidR="0030322B">
        <w:t xml:space="preserve">Repository - </w:t>
      </w:r>
      <w:r w:rsidR="0030322B" w:rsidRPr="0030322B">
        <w:t>working/</w:t>
      </w:r>
      <w:hyperlink r:id="rId4" w:history="1">
        <w:r w:rsidR="0030322B" w:rsidRPr="0030322B">
          <w:t>Reports</w:t>
        </w:r>
      </w:hyperlink>
      <w:r w:rsidR="0030322B" w:rsidRPr="0030322B">
        <w:t>/</w:t>
      </w:r>
      <w:hyperlink r:id="rId5" w:history="1">
        <w:r w:rsidR="0030322B" w:rsidRPr="0030322B">
          <w:t>Ethical and Professional Considerations</w:t>
        </w:r>
      </w:hyperlink>
    </w:p>
    <w:p w14:paraId="399C94E0" w14:textId="20C62EE9" w:rsidR="00D05B3E" w:rsidRPr="00D05B3E" w:rsidRDefault="00D05B3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1260"/>
        <w:gridCol w:w="6385"/>
      </w:tblGrid>
      <w:tr w:rsidR="00D05B3E" w14:paraId="6E82464F" w14:textId="77777777" w:rsidTr="00D05B3E">
        <w:tc>
          <w:tcPr>
            <w:tcW w:w="1705" w:type="dxa"/>
            <w:vAlign w:val="center"/>
          </w:tcPr>
          <w:p w14:paraId="25F780F5" w14:textId="27D114D4" w:rsidR="00D05B3E" w:rsidRPr="00D05B3E" w:rsidRDefault="00D05B3E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05B3E">
              <w:rPr>
                <w:rFonts w:ascii="Calibri" w:hAnsi="Calibri" w:cs="Calibri"/>
                <w:b/>
                <w:bCs/>
                <w:sz w:val="22"/>
                <w:szCs w:val="22"/>
              </w:rPr>
              <w:t>Issues</w:t>
            </w:r>
            <w:r w:rsidRPr="00D05B3E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(Context)</w:t>
            </w:r>
          </w:p>
        </w:tc>
        <w:tc>
          <w:tcPr>
            <w:tcW w:w="1260" w:type="dxa"/>
            <w:vAlign w:val="center"/>
          </w:tcPr>
          <w:p w14:paraId="231AF4F9" w14:textId="248D91D4" w:rsidR="00D05B3E" w:rsidRPr="00D05B3E" w:rsidRDefault="00D05B3E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05B3E">
              <w:rPr>
                <w:rFonts w:ascii="Calibri" w:hAnsi="Calibri" w:cs="Calibri"/>
                <w:b/>
                <w:bCs/>
                <w:sz w:val="22"/>
                <w:szCs w:val="22"/>
              </w:rPr>
              <w:t>Impact,</w:t>
            </w:r>
            <w:r w:rsidRPr="00D05B3E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 xml:space="preserve">1 (Low) – </w:t>
            </w:r>
            <w:r w:rsidRPr="00D05B3E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5 (Hight)</w:t>
            </w:r>
          </w:p>
        </w:tc>
        <w:tc>
          <w:tcPr>
            <w:tcW w:w="6385" w:type="dxa"/>
            <w:vAlign w:val="center"/>
          </w:tcPr>
          <w:p w14:paraId="5C34BEA2" w14:textId="37E106C8" w:rsidR="00D05B3E" w:rsidRPr="00D05B3E" w:rsidRDefault="00D05B3E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05B3E">
              <w:rPr>
                <w:rFonts w:ascii="Calibri" w:hAnsi="Calibri" w:cs="Calibri"/>
                <w:b/>
                <w:bCs/>
                <w:color w:val="303030"/>
                <w:sz w:val="22"/>
                <w:szCs w:val="22"/>
                <w:shd w:val="clear" w:color="auto" w:fill="FFFFFF"/>
              </w:rPr>
              <w:t>Description of Impact and Related Project Decisions</w:t>
            </w:r>
          </w:p>
        </w:tc>
      </w:tr>
      <w:tr w:rsidR="00D05B3E" w14:paraId="4A36406D" w14:textId="77777777" w:rsidTr="00D05B3E">
        <w:tc>
          <w:tcPr>
            <w:tcW w:w="1705" w:type="dxa"/>
            <w:vAlign w:val="center"/>
          </w:tcPr>
          <w:p w14:paraId="56240D63" w14:textId="2A06618B" w:rsidR="00D05B3E" w:rsidRPr="00D05B3E" w:rsidRDefault="00D05B3E" w:rsidP="00D05B3E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05B3E">
              <w:rPr>
                <w:rFonts w:ascii="Calibri" w:hAnsi="Calibri" w:cs="Calibri"/>
                <w:b/>
                <w:bCs/>
                <w:color w:val="303030"/>
                <w:sz w:val="22"/>
                <w:szCs w:val="22"/>
              </w:rPr>
              <w:t>Global</w:t>
            </w:r>
          </w:p>
        </w:tc>
        <w:tc>
          <w:tcPr>
            <w:tcW w:w="1260" w:type="dxa"/>
            <w:vAlign w:val="center"/>
          </w:tcPr>
          <w:p w14:paraId="402260B6" w14:textId="1B18C808" w:rsidR="00D05B3E" w:rsidRPr="00D05B3E" w:rsidRDefault="00D05B3E" w:rsidP="00D05B3E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385" w:type="dxa"/>
            <w:vAlign w:val="center"/>
          </w:tcPr>
          <w:p w14:paraId="01E5067B" w14:textId="1B79ED70" w:rsidR="00D05B3E" w:rsidRPr="00D05B3E" w:rsidRDefault="00D05B3E" w:rsidP="00D05B3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05B3E" w14:paraId="510C901D" w14:textId="77777777" w:rsidTr="00D05B3E">
        <w:tc>
          <w:tcPr>
            <w:tcW w:w="1705" w:type="dxa"/>
            <w:vAlign w:val="center"/>
          </w:tcPr>
          <w:p w14:paraId="1E5261BB" w14:textId="4538D259" w:rsidR="00D05B3E" w:rsidRPr="00D05B3E" w:rsidRDefault="00D05B3E" w:rsidP="00D05B3E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05B3E">
              <w:rPr>
                <w:rFonts w:ascii="Calibri" w:hAnsi="Calibri" w:cs="Calibri"/>
                <w:b/>
                <w:bCs/>
                <w:color w:val="303030"/>
                <w:sz w:val="22"/>
                <w:szCs w:val="22"/>
              </w:rPr>
              <w:t>Economic</w:t>
            </w:r>
          </w:p>
        </w:tc>
        <w:tc>
          <w:tcPr>
            <w:tcW w:w="1260" w:type="dxa"/>
            <w:vAlign w:val="center"/>
          </w:tcPr>
          <w:p w14:paraId="597BFC07" w14:textId="20BEAB88" w:rsidR="00D05B3E" w:rsidRPr="00D05B3E" w:rsidRDefault="00D05B3E" w:rsidP="00D05B3E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385" w:type="dxa"/>
            <w:vAlign w:val="center"/>
          </w:tcPr>
          <w:p w14:paraId="0480821F" w14:textId="2F96A593" w:rsidR="00D05B3E" w:rsidRPr="00D05B3E" w:rsidRDefault="00D05B3E" w:rsidP="00D05B3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05B3E" w14:paraId="60C4B415" w14:textId="77777777" w:rsidTr="00D05B3E">
        <w:tc>
          <w:tcPr>
            <w:tcW w:w="1705" w:type="dxa"/>
            <w:vAlign w:val="center"/>
          </w:tcPr>
          <w:p w14:paraId="6A0192DB" w14:textId="44F0A559" w:rsidR="00D05B3E" w:rsidRPr="00D05B3E" w:rsidRDefault="00D05B3E" w:rsidP="00D05B3E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05B3E">
              <w:rPr>
                <w:rFonts w:ascii="Calibri" w:hAnsi="Calibri" w:cs="Calibri"/>
                <w:b/>
                <w:bCs/>
                <w:sz w:val="22"/>
                <w:szCs w:val="22"/>
              </w:rPr>
              <w:t>Environmental</w:t>
            </w:r>
          </w:p>
        </w:tc>
        <w:tc>
          <w:tcPr>
            <w:tcW w:w="1260" w:type="dxa"/>
            <w:vAlign w:val="center"/>
          </w:tcPr>
          <w:p w14:paraId="596BD218" w14:textId="4DC744F7" w:rsidR="00D05B3E" w:rsidRPr="00D05B3E" w:rsidRDefault="00D05B3E" w:rsidP="00D05B3E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385" w:type="dxa"/>
            <w:vAlign w:val="center"/>
          </w:tcPr>
          <w:p w14:paraId="1867CA33" w14:textId="415AC19C" w:rsidR="00D05B3E" w:rsidRPr="00D05B3E" w:rsidRDefault="00D05B3E" w:rsidP="00D05B3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05B3E" w14:paraId="14C9DA1C" w14:textId="77777777" w:rsidTr="00D05B3E">
        <w:tc>
          <w:tcPr>
            <w:tcW w:w="1705" w:type="dxa"/>
            <w:vAlign w:val="center"/>
          </w:tcPr>
          <w:p w14:paraId="753D7440" w14:textId="248E8CB4" w:rsidR="00D05B3E" w:rsidRPr="00D05B3E" w:rsidRDefault="00D05B3E" w:rsidP="00D05B3E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05B3E">
              <w:rPr>
                <w:rFonts w:ascii="Calibri" w:hAnsi="Calibri" w:cs="Calibri"/>
                <w:b/>
                <w:bCs/>
                <w:sz w:val="22"/>
                <w:szCs w:val="22"/>
              </w:rPr>
              <w:t>Societal</w:t>
            </w:r>
          </w:p>
        </w:tc>
        <w:tc>
          <w:tcPr>
            <w:tcW w:w="1260" w:type="dxa"/>
            <w:vAlign w:val="center"/>
          </w:tcPr>
          <w:p w14:paraId="51A1A74C" w14:textId="70AD9949" w:rsidR="00D05B3E" w:rsidRPr="00D05B3E" w:rsidRDefault="00D05B3E" w:rsidP="00D05B3E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385" w:type="dxa"/>
            <w:vAlign w:val="center"/>
          </w:tcPr>
          <w:p w14:paraId="419BE5C0" w14:textId="51C242E8" w:rsidR="00D05B3E" w:rsidRPr="00D05B3E" w:rsidRDefault="00D05B3E" w:rsidP="00D05B3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17CC40D1" w14:textId="77777777" w:rsidR="00D05B3E" w:rsidRDefault="00D05B3E"/>
    <w:sectPr w:rsidR="00D05B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N7AwMjY2tzAyszBX0lEKTi0uzszPAykwrAUAgi2ZoywAAAA="/>
  </w:docVars>
  <w:rsids>
    <w:rsidRoot w:val="00D05B3E"/>
    <w:rsid w:val="002C0523"/>
    <w:rsid w:val="0030322B"/>
    <w:rsid w:val="00D05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F6C7D"/>
  <w15:chartTrackingRefBased/>
  <w15:docId w15:val="{D75BF793-819E-4BC6-9C75-3CEAB1A14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5B3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05B3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5B3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5B3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5B3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5B3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5B3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5B3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5B3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5B3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05B3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5B3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5B3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5B3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5B3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5B3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5B3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5B3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05B3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05B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5B3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05B3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05B3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05B3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05B3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05B3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5B3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5B3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05B3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D05B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0322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52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esignlab.eng.rpi.edu/edn/projects/blmh-trim-improve/repository/597/show/working/Reports/Ethical%20and%20Professional%20Considerations" TargetMode="External"/><Relationship Id="rId4" Type="http://schemas.openxmlformats.org/officeDocument/2006/relationships/hyperlink" Target="https://designlab.eng.rpi.edu/edn/projects/blmh-trim-improve/repository/597/show/working/Repor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97</Words>
  <Characters>614</Characters>
  <Application>Microsoft Office Word</Application>
  <DocSecurity>0</DocSecurity>
  <Lines>43</Lines>
  <Paragraphs>22</Paragraphs>
  <ScaleCrop>false</ScaleCrop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i, Junichi</dc:creator>
  <cp:keywords/>
  <dc:description/>
  <cp:lastModifiedBy>Paster, Aren</cp:lastModifiedBy>
  <cp:revision>3</cp:revision>
  <dcterms:created xsi:type="dcterms:W3CDTF">2024-03-25T20:07:00Z</dcterms:created>
  <dcterms:modified xsi:type="dcterms:W3CDTF">2026-01-12T16:19:00Z</dcterms:modified>
</cp:coreProperties>
</file>